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87B5B" w14:textId="58DE0439" w:rsidR="00E71E82" w:rsidRDefault="00A85D1C" w:rsidP="007E4BED">
      <w:pPr>
        <w:pStyle w:val="Heading1"/>
        <w:jc w:val="center"/>
      </w:pPr>
      <w:r>
        <w:t>Unit 1: Mid-Unit As</w:t>
      </w:r>
      <w:bookmarkStart w:id="0" w:name="_GoBack"/>
      <w:bookmarkEnd w:id="0"/>
      <w:r>
        <w:t>sessment</w:t>
      </w:r>
      <w:r w:rsidR="007E4BED">
        <w:t xml:space="preserve"> Study Guide</w:t>
      </w:r>
    </w:p>
    <w:p w14:paraId="69415C99" w14:textId="03EC7B75" w:rsidR="00E71E82" w:rsidRDefault="00A85D1C">
      <w:pPr>
        <w:pStyle w:val="FirstParagraph"/>
      </w:pPr>
      <w:bookmarkStart w:id="1" w:name="unit-1-mid-unit-assessment"/>
      <w:bookmarkEnd w:id="1"/>
      <w:r>
        <w:t>For all grids, each small square on the grid has an area of one square unit unless otherwise indicated.</w:t>
      </w:r>
    </w:p>
    <w:p w14:paraId="0B8A543E" w14:textId="2248F206" w:rsidR="00E71E82" w:rsidRDefault="007E4BED">
      <w:pPr>
        <w:pStyle w:val="Compact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C6F86BF" wp14:editId="5730D961">
            <wp:simplePos x="0" y="0"/>
            <wp:positionH relativeFrom="column">
              <wp:posOffset>5334000</wp:posOffset>
            </wp:positionH>
            <wp:positionV relativeFrom="paragraph">
              <wp:posOffset>12700</wp:posOffset>
            </wp:positionV>
            <wp:extent cx="1397000" cy="1346200"/>
            <wp:effectExtent l="0" t="0" r="0" b="0"/>
            <wp:wrapNone/>
            <wp:docPr id="14" name="Picture" descr="Four parallelograms. Answer a has base 10, height 12, diagonal length 15. Answer b has base 6, height 10, diagonal length 10.2. Answer c has base 15, height 12, diagonal length 15. Answer d has base 6, height 6, diagonal length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39" t="55462"/>
                    <a:stretch/>
                  </pic:blipFill>
                  <pic:spPr bwMode="auto">
                    <a:xfrm>
                      <a:off x="0" y="0"/>
                      <a:ext cx="13970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2A1B76E9" wp14:editId="0814D2E6">
            <wp:simplePos x="0" y="0"/>
            <wp:positionH relativeFrom="column">
              <wp:posOffset>3149600</wp:posOffset>
            </wp:positionH>
            <wp:positionV relativeFrom="paragraph">
              <wp:posOffset>38100</wp:posOffset>
            </wp:positionV>
            <wp:extent cx="2527300" cy="1346200"/>
            <wp:effectExtent l="0" t="0" r="0" b="0"/>
            <wp:wrapNone/>
            <wp:docPr id="12" name="Picture" descr="Four parallelograms. Answer a has base 10, height 12, diagonal length 15. Answer b has base 6, height 10, diagonal length 10.2. Answer c has base 15, height 12, diagonal length 15. Answer d has base 6, height 6, diagonal length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462" r="38199"/>
                    <a:stretch/>
                  </pic:blipFill>
                  <pic:spPr bwMode="auto">
                    <a:xfrm>
                      <a:off x="0" y="0"/>
                      <a:ext cx="25273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D1C">
        <w:t xml:space="preserve">Which parallelogram has an area of </w:t>
      </w:r>
      <w:r>
        <w:t>80</w:t>
      </w:r>
      <w:r w:rsidR="00A85D1C">
        <w:t xml:space="preserve"> square units?</w:t>
      </w:r>
    </w:p>
    <w:p w14:paraId="54CE8F43" w14:textId="20BFBB0F" w:rsidR="00E71E82" w:rsidRDefault="00A85D1C" w:rsidP="007E4BED">
      <w:pPr>
        <w:pStyle w:val="Compact"/>
      </w:pPr>
      <w:r>
        <w:rPr>
          <w:noProof/>
        </w:rPr>
        <w:drawing>
          <wp:inline distT="0" distB="0" distL="0" distR="0" wp14:anchorId="13E16CF3" wp14:editId="3CEFA817">
            <wp:extent cx="1943100" cy="1130300"/>
            <wp:effectExtent l="0" t="0" r="0" b="0"/>
            <wp:docPr id="1" name="Picture" descr="Four parallelograms. Answer a has base 10, height 12, diagonal length 15. Answer b has base 6, height 10, diagonal length 10.2. Answer c has base 15, height 12, diagonal length 15. Answer d has base 6, height 6, diagonal length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r="52485" b="62605"/>
                    <a:stretch/>
                  </pic:blipFill>
                  <pic:spPr bwMode="auto">
                    <a:xfrm>
                      <a:off x="0" y="0"/>
                      <a:ext cx="1943270" cy="113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E4BED">
        <w:rPr>
          <w:noProof/>
        </w:rPr>
        <w:drawing>
          <wp:inline distT="0" distB="0" distL="0" distR="0" wp14:anchorId="099CFF75" wp14:editId="77F6F0CD">
            <wp:extent cx="1384299" cy="1130300"/>
            <wp:effectExtent l="0" t="0" r="0" b="0"/>
            <wp:docPr id="13" name="Picture" descr="Four parallelograms. Answer a has base 10, height 12, diagonal length 15. Answer b has base 6, height 10, diagonal length 10.2. Answer c has base 15, height 12, diagonal length 15. Answer d has base 6, height 6, diagonal length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66149" b="62605"/>
                    <a:stretch/>
                  </pic:blipFill>
                  <pic:spPr bwMode="auto">
                    <a:xfrm>
                      <a:off x="0" y="0"/>
                      <a:ext cx="1384420" cy="113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3D9E2" w14:textId="77777777" w:rsidR="007E4BED" w:rsidRDefault="007E4BED" w:rsidP="007E4BED">
      <w:pPr>
        <w:pStyle w:val="Compact"/>
      </w:pPr>
    </w:p>
    <w:p w14:paraId="3D9BDFDC" w14:textId="77777777" w:rsidR="007E4BED" w:rsidRDefault="007E4BED" w:rsidP="007E4BED">
      <w:pPr>
        <w:pStyle w:val="Compact"/>
      </w:pPr>
    </w:p>
    <w:p w14:paraId="1A30A1A8" w14:textId="77777777" w:rsidR="007E4BED" w:rsidRDefault="007E4BED" w:rsidP="007E4BED">
      <w:pPr>
        <w:pStyle w:val="Compact"/>
      </w:pPr>
    </w:p>
    <w:p w14:paraId="2C875D67" w14:textId="77777777" w:rsidR="007E4BED" w:rsidRDefault="007E4BED" w:rsidP="007E4BED">
      <w:pPr>
        <w:pStyle w:val="Compact"/>
      </w:pPr>
    </w:p>
    <w:p w14:paraId="135AD4C9" w14:textId="280F2112" w:rsidR="007E4BED" w:rsidRDefault="00A85D1C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b/>
        </w:rPr>
        <w:t>all</w:t>
      </w:r>
      <w:r>
        <w:t xml:space="preserve"> the triangles that have an area of </w:t>
      </w:r>
      <w:r w:rsidR="007E4BED">
        <w:t>40</w:t>
      </w:r>
      <w:r>
        <w:t xml:space="preserve"> square units.</w:t>
      </w:r>
    </w:p>
    <w:p w14:paraId="4856374D" w14:textId="5E2DFD8E" w:rsidR="007E4BED" w:rsidRDefault="007E4BED">
      <w:r>
        <w:rPr>
          <w:noProof/>
        </w:rPr>
        <w:drawing>
          <wp:anchor distT="0" distB="0" distL="114300" distR="114300" simplePos="0" relativeHeight="251652096" behindDoc="1" locked="0" layoutInCell="1" allowOverlap="1" wp14:anchorId="66CEE754" wp14:editId="4376E7D8">
            <wp:simplePos x="0" y="0"/>
            <wp:positionH relativeFrom="column">
              <wp:posOffset>330200</wp:posOffset>
            </wp:positionH>
            <wp:positionV relativeFrom="paragraph">
              <wp:posOffset>368300</wp:posOffset>
            </wp:positionV>
            <wp:extent cx="5651500" cy="4597400"/>
            <wp:effectExtent l="0" t="0" r="0" b="0"/>
            <wp:wrapTight wrapText="bothSides">
              <wp:wrapPolygon edited="0">
                <wp:start x="7524" y="0"/>
                <wp:lineTo x="0" y="119"/>
                <wp:lineTo x="0" y="895"/>
                <wp:lineTo x="3980" y="1074"/>
                <wp:lineTo x="2670" y="1432"/>
                <wp:lineTo x="2476" y="1551"/>
                <wp:lineTo x="2476" y="3938"/>
                <wp:lineTo x="1699" y="4475"/>
                <wp:lineTo x="1456" y="4714"/>
                <wp:lineTo x="1553" y="5012"/>
                <wp:lineTo x="2378" y="5848"/>
                <wp:lineTo x="2476" y="8592"/>
                <wp:lineTo x="11601" y="8712"/>
                <wp:lineTo x="10824" y="9666"/>
                <wp:lineTo x="10776" y="12530"/>
                <wp:lineTo x="1505" y="12590"/>
                <wp:lineTo x="1505" y="13366"/>
                <wp:lineTo x="17134" y="13485"/>
                <wp:lineTo x="12669" y="14082"/>
                <wp:lineTo x="10727" y="14380"/>
                <wp:lineTo x="2961" y="20526"/>
                <wp:lineTo x="3058" y="20645"/>
                <wp:lineTo x="4951" y="21123"/>
                <wp:lineTo x="4951" y="21421"/>
                <wp:lineTo x="18057" y="21540"/>
                <wp:lineTo x="18348" y="21540"/>
                <wp:lineTo x="18348" y="17304"/>
                <wp:lineTo x="19124" y="17185"/>
                <wp:lineTo x="19124" y="16707"/>
                <wp:lineTo x="18348" y="16349"/>
                <wp:lineTo x="18396" y="14201"/>
                <wp:lineTo x="18202" y="13903"/>
                <wp:lineTo x="17523" y="13485"/>
                <wp:lineTo x="17620" y="12948"/>
                <wp:lineTo x="15193" y="12590"/>
                <wp:lineTo x="10727" y="12530"/>
                <wp:lineTo x="10776" y="9666"/>
                <wp:lineTo x="11261" y="9666"/>
                <wp:lineTo x="12426" y="9010"/>
                <wp:lineTo x="12378" y="8712"/>
                <wp:lineTo x="16843" y="8712"/>
                <wp:lineTo x="18736" y="8413"/>
                <wp:lineTo x="18736" y="7757"/>
                <wp:lineTo x="19222" y="6802"/>
                <wp:lineTo x="19416" y="6802"/>
                <wp:lineTo x="20775" y="5967"/>
                <wp:lineTo x="20823" y="5848"/>
                <wp:lineTo x="20338" y="4893"/>
                <wp:lineTo x="20920" y="3938"/>
                <wp:lineTo x="21551" y="2625"/>
                <wp:lineTo x="21551" y="1432"/>
                <wp:lineTo x="20192" y="1074"/>
                <wp:lineTo x="20289" y="716"/>
                <wp:lineTo x="16309" y="0"/>
                <wp:lineTo x="7524" y="0"/>
              </wp:wrapPolygon>
            </wp:wrapTight>
            <wp:docPr id="2" name="Picture" descr="Choice a has sides of length 10, 9, and unknown. The sides of length 10 and 9 form a right angle. Choice b has three sides of length 10 and a height of 8.66. Choice c has sides of length 10, 10, and unknown. The height of the triangle from the side of length 10 is 6. Choice d has sides of length 10, 6, and unknown. The height of the triangle from the side of length 6 is 8. Choice e has sides of length 3, 10, and unknown. The sides of length 3 and 10 form a right ang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4189397D" w14:textId="67748149" w:rsidR="00E71E82" w:rsidRDefault="00A85D1C">
      <w:pPr>
        <w:pStyle w:val="Compact"/>
        <w:numPr>
          <w:ilvl w:val="0"/>
          <w:numId w:val="4"/>
        </w:numPr>
      </w:pPr>
      <w:r>
        <w:lastRenderedPageBreak/>
        <w:t xml:space="preserve">Select </w:t>
      </w:r>
      <w:r>
        <w:rPr>
          <w:b/>
        </w:rPr>
        <w:t>all</w:t>
      </w:r>
      <w:r>
        <w:t> the parallelograms that have an area of 16 square units.</w:t>
      </w:r>
    </w:p>
    <w:p w14:paraId="7B90ADE0" w14:textId="77777777" w:rsidR="007E4BED" w:rsidRDefault="007E4BED" w:rsidP="007E4BED">
      <w:pPr>
        <w:pStyle w:val="Compact"/>
      </w:pPr>
    </w:p>
    <w:p w14:paraId="486F5903" w14:textId="786B5AD7" w:rsidR="00E71E82" w:rsidRDefault="00A85D1C" w:rsidP="007E4BED">
      <w:pPr>
        <w:pStyle w:val="Compact"/>
      </w:pPr>
      <w:r>
        <w:rPr>
          <w:noProof/>
        </w:rPr>
        <w:drawing>
          <wp:inline distT="0" distB="0" distL="0" distR="0" wp14:anchorId="111B0881" wp14:editId="5521E83F">
            <wp:extent cx="5504749" cy="3770753"/>
            <wp:effectExtent l="0" t="0" r="0" b="0"/>
            <wp:docPr id="3" name="Picture" descr="Four parallelograms in a grid. They are labeled A, B, C, and 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B.PP.New.Image.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77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8DCAC" w14:textId="213B0DCC" w:rsidR="007E4BED" w:rsidRDefault="007E4BED" w:rsidP="007E4BED">
      <w:pPr>
        <w:pStyle w:val="Compact"/>
      </w:pPr>
    </w:p>
    <w:p w14:paraId="1D356FAC" w14:textId="3F802A1D" w:rsidR="007E4BED" w:rsidRDefault="007E4BED" w:rsidP="007E4BED">
      <w:pPr>
        <w:pStyle w:val="Compact"/>
      </w:pPr>
    </w:p>
    <w:p w14:paraId="32DC77F9" w14:textId="4BAC6D09" w:rsidR="008E6EBB" w:rsidRDefault="008E6EBB" w:rsidP="007E4BED">
      <w:pPr>
        <w:pStyle w:val="Compact"/>
      </w:pPr>
    </w:p>
    <w:p w14:paraId="30DFC597" w14:textId="13AC0B19" w:rsidR="008E6EBB" w:rsidRDefault="008E6EBB" w:rsidP="007E4BED">
      <w:pPr>
        <w:pStyle w:val="Compact"/>
      </w:pPr>
    </w:p>
    <w:p w14:paraId="4A327E5F" w14:textId="77777777" w:rsidR="008E6EBB" w:rsidRDefault="008E6EBB" w:rsidP="007E4BED">
      <w:pPr>
        <w:pStyle w:val="Compact"/>
      </w:pPr>
    </w:p>
    <w:p w14:paraId="60F69595" w14:textId="400D232B" w:rsidR="00E71E82" w:rsidRDefault="00A85D1C" w:rsidP="007E4BED">
      <w:pPr>
        <w:numPr>
          <w:ilvl w:val="0"/>
          <w:numId w:val="4"/>
        </w:numPr>
      </w:pPr>
      <w:r>
        <w:t>On each triangle, draw a segment to represent the height that corresponds to the given base. Label each height with the word “height.”</w:t>
      </w:r>
    </w:p>
    <w:p w14:paraId="0B6478E4" w14:textId="3A64C45E" w:rsidR="007E4BED" w:rsidRDefault="007E4BED" w:rsidP="007E4BED"/>
    <w:p w14:paraId="75EE7ACA" w14:textId="31099B54" w:rsidR="00C061FF" w:rsidRPr="00C061FF" w:rsidRDefault="00C061FF" w:rsidP="00C061FF">
      <w:pPr>
        <w:spacing w:after="0"/>
        <w:rPr>
          <w:rFonts w:ascii="Times New Roman" w:eastAsia="Times New Roman" w:hAnsi="Times New Roman" w:cs="Times New Roman"/>
        </w:rPr>
      </w:pPr>
    </w:p>
    <w:p w14:paraId="19EBB936" w14:textId="51DA34B8" w:rsidR="007E4BED" w:rsidRDefault="008E6EBB" w:rsidP="007E4BED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9F38B4" wp14:editId="789321AF">
                <wp:simplePos x="0" y="0"/>
                <wp:positionH relativeFrom="column">
                  <wp:posOffset>3730625</wp:posOffset>
                </wp:positionH>
                <wp:positionV relativeFrom="paragraph">
                  <wp:posOffset>662305</wp:posOffset>
                </wp:positionV>
                <wp:extent cx="1460500" cy="266065"/>
                <wp:effectExtent l="0" t="317500" r="0" b="3054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636974">
                          <a:off x="0" y="0"/>
                          <a:ext cx="1460500" cy="266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423F9E" w14:textId="77777777" w:rsidR="00C061FF" w:rsidRDefault="00C061FF" w:rsidP="00C061FF">
                            <w:pPr>
                              <w:jc w:val="center"/>
                            </w:pPr>
                            <w:r>
                              <w:t>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F38B4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93.75pt;margin-top:52.15pt;width:115pt;height:20.95pt;rotation:-2144148fd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" filled="f" stroked="f" strokeweight=".5pt">
                <v:textbox>
                  <w:txbxContent>
                    <w:p w14:paraId="5B423F9E" w14:textId="77777777" w:rsidR="00C061FF" w:rsidRDefault="00C061FF" w:rsidP="00C061FF">
                      <w:pPr>
                        <w:jc w:val="center"/>
                      </w:pPr>
                      <w:r>
                        <w:t>b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3527B7" wp14:editId="306D9FAB">
                <wp:simplePos x="0" y="0"/>
                <wp:positionH relativeFrom="column">
                  <wp:posOffset>1090295</wp:posOffset>
                </wp:positionH>
                <wp:positionV relativeFrom="paragraph">
                  <wp:posOffset>243840</wp:posOffset>
                </wp:positionV>
                <wp:extent cx="1078865" cy="1694180"/>
                <wp:effectExtent l="22543" t="244157" r="162877" b="0"/>
                <wp:wrapNone/>
                <wp:docPr id="19" name="Tri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228157">
                          <a:off x="0" y="0"/>
                          <a:ext cx="1078865" cy="1694180"/>
                        </a:xfrm>
                        <a:prstGeom prst="triangl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F2BFA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19" o:spid="_x0000_s1026" type="#_x0000_t5" style="position:absolute;margin-left:85.85pt;margin-top:19.2pt;width:84.95pt;height:133.4pt;rotation:-6959752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0E4F76" wp14:editId="71C868E9">
                <wp:simplePos x="0" y="0"/>
                <wp:positionH relativeFrom="column">
                  <wp:posOffset>4113530</wp:posOffset>
                </wp:positionH>
                <wp:positionV relativeFrom="paragraph">
                  <wp:posOffset>258445</wp:posOffset>
                </wp:positionV>
                <wp:extent cx="1078865" cy="1694180"/>
                <wp:effectExtent l="22543" t="244157" r="162877" b="0"/>
                <wp:wrapNone/>
                <wp:docPr id="23" name="Tri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228157">
                          <a:off x="0" y="0"/>
                          <a:ext cx="1078865" cy="1694180"/>
                        </a:xfrm>
                        <a:prstGeom prst="triangl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1E038" id="Triangle 23" o:spid="_x0000_s1026" type="#_x0000_t5" style="position:absolute;margin-left:323.9pt;margin-top:20.35pt;width:84.95pt;height:133.4pt;rotation:-6959752fd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889BE8" wp14:editId="23A0FAF6">
                <wp:simplePos x="0" y="0"/>
                <wp:positionH relativeFrom="column">
                  <wp:posOffset>1002665</wp:posOffset>
                </wp:positionH>
                <wp:positionV relativeFrom="paragraph">
                  <wp:posOffset>1300480</wp:posOffset>
                </wp:positionV>
                <wp:extent cx="1460500" cy="3048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5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A6486F" w14:textId="2A04A0D6" w:rsidR="00C061FF" w:rsidRDefault="00C061FF" w:rsidP="00C061FF">
                            <w:pPr>
                              <w:jc w:val="center"/>
                            </w:pPr>
                            <w:r>
                              <w:t>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89BE8" id="Text Box 21" o:spid="_x0000_s1027" type="#_x0000_t202" style="position:absolute;margin-left:78.95pt;margin-top:102.4pt;width:115pt;height:2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" filled="f" stroked="f" strokeweight=".5pt">
                <v:textbox>
                  <w:txbxContent>
                    <w:p w14:paraId="46A6486F" w14:textId="2A04A0D6" w:rsidR="00C061FF" w:rsidRDefault="00C061FF" w:rsidP="00C061FF">
                      <w:pPr>
                        <w:jc w:val="center"/>
                      </w:pPr>
                      <w:r>
                        <w:t>base</w:t>
                      </w:r>
                    </w:p>
                  </w:txbxContent>
                </v:textbox>
              </v:shape>
            </w:pict>
          </mc:Fallback>
        </mc:AlternateContent>
      </w:r>
    </w:p>
    <w:p w14:paraId="74CA77F3" w14:textId="79AE0DAC" w:rsidR="007E4BED" w:rsidRDefault="007E4BED" w:rsidP="007E4BED"/>
    <w:p w14:paraId="482B4227" w14:textId="69F8D9DE" w:rsidR="008E6EBB" w:rsidRDefault="008E6EBB">
      <w:r>
        <w:br w:type="page"/>
      </w:r>
    </w:p>
    <w:p w14:paraId="0ACB101D" w14:textId="77777777" w:rsidR="007E4BED" w:rsidRDefault="007E4BED" w:rsidP="008E6EBB"/>
    <w:p w14:paraId="6ED566F1" w14:textId="166BD622" w:rsidR="00E71E82" w:rsidRDefault="006258B8" w:rsidP="008E6EBB">
      <w:pPr>
        <w:pStyle w:val="ListParagraph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B1E0F66" wp14:editId="5BC17EA3">
            <wp:simplePos x="0" y="0"/>
            <wp:positionH relativeFrom="column">
              <wp:posOffset>495300</wp:posOffset>
            </wp:positionH>
            <wp:positionV relativeFrom="paragraph">
              <wp:posOffset>463550</wp:posOffset>
            </wp:positionV>
            <wp:extent cx="6096000" cy="3289300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C4_Image_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D1C">
        <w:t>Draw two distinct parallelograms, both with areas</w:t>
      </w:r>
      <w:r w:rsidR="00A85D1C">
        <w:t> of 18 square units. The two parallelograms should not be identical copies of each other.</w:t>
      </w:r>
    </w:p>
    <w:p w14:paraId="1475F4F2" w14:textId="5AC5F0A2" w:rsidR="008E6EBB" w:rsidRDefault="008E6EBB" w:rsidP="006258B8"/>
    <w:p w14:paraId="76AD52C9" w14:textId="724DE459" w:rsidR="006258B8" w:rsidRDefault="006258B8" w:rsidP="006258B8"/>
    <w:p w14:paraId="313E29F0" w14:textId="38DB9C8D" w:rsidR="006258B8" w:rsidRDefault="006258B8" w:rsidP="006258B8"/>
    <w:p w14:paraId="5C11A82F" w14:textId="2C6E008C" w:rsidR="006258B8" w:rsidRDefault="006258B8" w:rsidP="006258B8"/>
    <w:p w14:paraId="1317BCCD" w14:textId="10B2B1F5" w:rsidR="006258B8" w:rsidRDefault="006258B8" w:rsidP="006258B8"/>
    <w:p w14:paraId="3261C14C" w14:textId="6B414A69" w:rsidR="006258B8" w:rsidRDefault="006258B8" w:rsidP="006258B8"/>
    <w:p w14:paraId="42D09B20" w14:textId="57DBF390" w:rsidR="006258B8" w:rsidRDefault="006258B8" w:rsidP="006258B8"/>
    <w:p w14:paraId="2C1BCC75" w14:textId="417F629F" w:rsidR="006258B8" w:rsidRDefault="006258B8" w:rsidP="006258B8"/>
    <w:p w14:paraId="4EF7377E" w14:textId="7D18AC6B" w:rsidR="006258B8" w:rsidRDefault="006258B8" w:rsidP="006258B8"/>
    <w:p w14:paraId="369B884C" w14:textId="07C8962B" w:rsidR="006258B8" w:rsidRDefault="006258B8" w:rsidP="006258B8"/>
    <w:p w14:paraId="353598D5" w14:textId="6434F978" w:rsidR="006258B8" w:rsidRDefault="006258B8" w:rsidP="006258B8"/>
    <w:p w14:paraId="5F53657B" w14:textId="77777777" w:rsidR="006258B8" w:rsidRDefault="006258B8" w:rsidP="006258B8"/>
    <w:p w14:paraId="71A902C0" w14:textId="176E4EC3" w:rsidR="00E71E82" w:rsidRDefault="00A85D1C" w:rsidP="006258B8">
      <w:pPr>
        <w:pStyle w:val="ListParagraph"/>
        <w:numPr>
          <w:ilvl w:val="0"/>
          <w:numId w:val="7"/>
        </w:numPr>
      </w:pPr>
      <w:r>
        <w:t>Find the area of the given figure. Explain your reasoning.</w:t>
      </w:r>
    </w:p>
    <w:p w14:paraId="14911AA9" w14:textId="7DD05AD1" w:rsidR="006258B8" w:rsidRDefault="006258B8" w:rsidP="006258B8">
      <w:pPr>
        <w:pStyle w:val="Compact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1451FA8" wp14:editId="75599EFA">
            <wp:simplePos x="0" y="0"/>
            <wp:positionH relativeFrom="column">
              <wp:posOffset>520700</wp:posOffset>
            </wp:positionH>
            <wp:positionV relativeFrom="paragraph">
              <wp:posOffset>19050</wp:posOffset>
            </wp:positionV>
            <wp:extent cx="3416300" cy="2705100"/>
            <wp:effectExtent l="0" t="0" r="0" b="0"/>
            <wp:wrapSquare wrapText="bothSides"/>
            <wp:docPr id="6" name="Picture" descr="A five-sided figure on a gri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A23242" w14:textId="797BAB27" w:rsidR="006258B8" w:rsidRDefault="006258B8" w:rsidP="006258B8">
      <w:pPr>
        <w:pStyle w:val="Compact"/>
      </w:pPr>
    </w:p>
    <w:p w14:paraId="1861FC9E" w14:textId="02250036" w:rsidR="006258B8" w:rsidRDefault="006258B8" w:rsidP="006258B8">
      <w:pPr>
        <w:pStyle w:val="Compact"/>
      </w:pPr>
    </w:p>
    <w:p w14:paraId="6085BDAE" w14:textId="05CAA08C" w:rsidR="006258B8" w:rsidRDefault="006258B8" w:rsidP="006258B8">
      <w:pPr>
        <w:pStyle w:val="Compact"/>
      </w:pPr>
    </w:p>
    <w:p w14:paraId="497DC74B" w14:textId="79535711" w:rsidR="006258B8" w:rsidRDefault="006258B8" w:rsidP="006258B8">
      <w:pPr>
        <w:pStyle w:val="Compact"/>
      </w:pPr>
    </w:p>
    <w:p w14:paraId="0D402AAE" w14:textId="71B2004B" w:rsidR="006258B8" w:rsidRDefault="006258B8" w:rsidP="006258B8">
      <w:pPr>
        <w:pStyle w:val="Compact"/>
      </w:pPr>
    </w:p>
    <w:p w14:paraId="54C22818" w14:textId="3788FB75" w:rsidR="006258B8" w:rsidRDefault="006258B8" w:rsidP="006258B8">
      <w:pPr>
        <w:pStyle w:val="Compact"/>
      </w:pPr>
    </w:p>
    <w:p w14:paraId="1D239012" w14:textId="785AD0D6" w:rsidR="006258B8" w:rsidRDefault="006258B8" w:rsidP="006258B8">
      <w:pPr>
        <w:pStyle w:val="Compact"/>
      </w:pPr>
    </w:p>
    <w:p w14:paraId="4F0A9AD3" w14:textId="64E27EDF" w:rsidR="006258B8" w:rsidRDefault="006258B8" w:rsidP="006258B8">
      <w:pPr>
        <w:pStyle w:val="Compact"/>
      </w:pPr>
    </w:p>
    <w:p w14:paraId="602A1244" w14:textId="7DD07456" w:rsidR="006258B8" w:rsidRDefault="006258B8" w:rsidP="006258B8">
      <w:pPr>
        <w:pStyle w:val="Compact"/>
      </w:pPr>
    </w:p>
    <w:p w14:paraId="410C0A24" w14:textId="05EDED82" w:rsidR="006258B8" w:rsidRDefault="006258B8" w:rsidP="006258B8">
      <w:pPr>
        <w:pStyle w:val="Compact"/>
      </w:pPr>
    </w:p>
    <w:p w14:paraId="13BD5352" w14:textId="61322204" w:rsidR="006258B8" w:rsidRDefault="006258B8" w:rsidP="006258B8">
      <w:pPr>
        <w:pStyle w:val="Compact"/>
      </w:pPr>
    </w:p>
    <w:p w14:paraId="5B4FDA41" w14:textId="2174D18C" w:rsidR="006258B8" w:rsidRDefault="006258B8" w:rsidP="006258B8">
      <w:pPr>
        <w:pStyle w:val="Compact"/>
      </w:pPr>
    </w:p>
    <w:p w14:paraId="1997AAD9" w14:textId="6A820924" w:rsidR="006258B8" w:rsidRDefault="006258B8" w:rsidP="006258B8">
      <w:pPr>
        <w:pStyle w:val="Compact"/>
      </w:pPr>
    </w:p>
    <w:p w14:paraId="19A5A0C4" w14:textId="02154E42" w:rsidR="006258B8" w:rsidRDefault="006258B8" w:rsidP="006258B8">
      <w:pPr>
        <w:pStyle w:val="Compact"/>
      </w:pPr>
    </w:p>
    <w:p w14:paraId="0667DF4B" w14:textId="59EE0542" w:rsidR="006258B8" w:rsidRDefault="006258B8" w:rsidP="006258B8">
      <w:pPr>
        <w:pStyle w:val="Compact"/>
      </w:pPr>
    </w:p>
    <w:p w14:paraId="1B4C8A9D" w14:textId="626E64D3" w:rsidR="006258B8" w:rsidRDefault="006258B8" w:rsidP="006258B8">
      <w:pPr>
        <w:pStyle w:val="Compact"/>
      </w:pPr>
    </w:p>
    <w:p w14:paraId="401EF0E8" w14:textId="7E0CD097" w:rsidR="006258B8" w:rsidRDefault="006258B8" w:rsidP="006258B8">
      <w:pPr>
        <w:pStyle w:val="Compact"/>
      </w:pPr>
    </w:p>
    <w:p w14:paraId="2FD9992D" w14:textId="46C708E0" w:rsidR="00E71E82" w:rsidRDefault="00A85D1C" w:rsidP="006258B8">
      <w:pPr>
        <w:pStyle w:val="ListParagraph"/>
        <w:numPr>
          <w:ilvl w:val="0"/>
          <w:numId w:val="8"/>
        </w:numPr>
      </w:pPr>
      <w:r>
        <w:lastRenderedPageBreak/>
        <w:t>The figure is a diagram of a wall. Lengths are given in feet.</w:t>
      </w:r>
    </w:p>
    <w:p w14:paraId="5CAC53D0" w14:textId="5F3A16D1" w:rsidR="006258B8" w:rsidRDefault="006258B8" w:rsidP="006258B8">
      <w:r>
        <w:rPr>
          <w:noProof/>
        </w:rPr>
        <w:drawing>
          <wp:anchor distT="0" distB="0" distL="114300" distR="114300" simplePos="0" relativeHeight="251670528" behindDoc="0" locked="0" layoutInCell="1" allowOverlap="1" wp14:anchorId="3EC6C9D9" wp14:editId="5CF91E06">
            <wp:simplePos x="0" y="0"/>
            <wp:positionH relativeFrom="column">
              <wp:posOffset>1231900</wp:posOffset>
            </wp:positionH>
            <wp:positionV relativeFrom="paragraph">
              <wp:posOffset>196850</wp:posOffset>
            </wp:positionV>
            <wp:extent cx="3267596" cy="2984500"/>
            <wp:effectExtent l="0" t="0" r="0" b="0"/>
            <wp:wrapNone/>
            <wp:docPr id="7" name="Picture" descr="A pentagon with a base of length 8, a height of length 9, and vertical symmetry. The sides next to the base are perpendicular to the base, each with length 6. The other two sides have unknown lengt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ms-k12oer-staging.s3.amazonaws.com/uploads/pictures/6/6.1.MA_Image_1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988" cy="29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DCD2E" w14:textId="0CD31583" w:rsidR="006258B8" w:rsidRDefault="006258B8" w:rsidP="006258B8"/>
    <w:p w14:paraId="7DE61A8C" w14:textId="2EC74F18" w:rsidR="006258B8" w:rsidRDefault="006258B8" w:rsidP="006258B8"/>
    <w:p w14:paraId="247CDA01" w14:textId="25215F2A" w:rsidR="006258B8" w:rsidRDefault="006258B8" w:rsidP="006258B8"/>
    <w:p w14:paraId="5337640C" w14:textId="70F53E1A" w:rsidR="006258B8" w:rsidRDefault="006258B8" w:rsidP="006258B8"/>
    <w:p w14:paraId="761F6862" w14:textId="315DC652" w:rsidR="006258B8" w:rsidRDefault="006258B8" w:rsidP="006258B8"/>
    <w:p w14:paraId="1421088E" w14:textId="35C4AB0F" w:rsidR="006258B8" w:rsidRDefault="006258B8" w:rsidP="006258B8"/>
    <w:p w14:paraId="2BD6BF19" w14:textId="686DDD6C" w:rsidR="006258B8" w:rsidRDefault="006258B8" w:rsidP="006258B8"/>
    <w:p w14:paraId="59D4730A" w14:textId="7746BD16" w:rsidR="006258B8" w:rsidRDefault="006258B8" w:rsidP="006258B8"/>
    <w:p w14:paraId="425404AF" w14:textId="2C448731" w:rsidR="006258B8" w:rsidRDefault="006258B8" w:rsidP="006258B8"/>
    <w:p w14:paraId="5C031F91" w14:textId="3C5F6C3E" w:rsidR="006258B8" w:rsidRDefault="006258B8" w:rsidP="006258B8"/>
    <w:p w14:paraId="47C7C010" w14:textId="551FFC34" w:rsidR="006258B8" w:rsidRDefault="006258B8" w:rsidP="006258B8"/>
    <w:p w14:paraId="396AD248" w14:textId="5C01BED2" w:rsidR="00E71E82" w:rsidRDefault="00A85D1C" w:rsidP="006258B8">
      <w:pPr>
        <w:pStyle w:val="Compact"/>
        <w:numPr>
          <w:ilvl w:val="1"/>
          <w:numId w:val="10"/>
        </w:numPr>
      </w:pPr>
      <w:r>
        <w:t>How many square feet of wallpaper would</w:t>
      </w:r>
      <w:r>
        <w:t xml:space="preserve"> be needed to cover the wall? Explain your reasoning.</w:t>
      </w:r>
    </w:p>
    <w:p w14:paraId="4A0254AE" w14:textId="5677819C" w:rsidR="006258B8" w:rsidRDefault="006258B8" w:rsidP="006258B8">
      <w:pPr>
        <w:pStyle w:val="Compact"/>
        <w:ind w:left="720"/>
      </w:pPr>
    </w:p>
    <w:p w14:paraId="41B414D0" w14:textId="348F52EB" w:rsidR="006258B8" w:rsidRDefault="006258B8" w:rsidP="006258B8">
      <w:pPr>
        <w:pStyle w:val="Compact"/>
        <w:ind w:left="720"/>
      </w:pPr>
    </w:p>
    <w:p w14:paraId="796CD5AA" w14:textId="5F4DC1DC" w:rsidR="006258B8" w:rsidRDefault="006258B8" w:rsidP="006258B8">
      <w:pPr>
        <w:pStyle w:val="Compact"/>
        <w:ind w:left="720"/>
      </w:pPr>
    </w:p>
    <w:p w14:paraId="4512EC5D" w14:textId="020284A7" w:rsidR="006258B8" w:rsidRDefault="006258B8" w:rsidP="006258B8">
      <w:pPr>
        <w:pStyle w:val="Compact"/>
        <w:ind w:left="720"/>
      </w:pPr>
    </w:p>
    <w:p w14:paraId="35A7BE7B" w14:textId="7F4336EB" w:rsidR="006258B8" w:rsidRDefault="006258B8" w:rsidP="006258B8">
      <w:pPr>
        <w:pStyle w:val="Compact"/>
        <w:ind w:left="720"/>
      </w:pPr>
    </w:p>
    <w:p w14:paraId="509EDC17" w14:textId="796E4EF8" w:rsidR="006258B8" w:rsidRDefault="006258B8" w:rsidP="006258B8">
      <w:pPr>
        <w:pStyle w:val="Compact"/>
        <w:ind w:left="720"/>
      </w:pPr>
    </w:p>
    <w:p w14:paraId="17D88086" w14:textId="67C7550A" w:rsidR="006258B8" w:rsidRDefault="006258B8" w:rsidP="006258B8">
      <w:pPr>
        <w:pStyle w:val="Compact"/>
        <w:ind w:left="720"/>
      </w:pPr>
    </w:p>
    <w:p w14:paraId="651661F5" w14:textId="26B8E17A" w:rsidR="006258B8" w:rsidRDefault="006258B8" w:rsidP="006258B8">
      <w:pPr>
        <w:pStyle w:val="Compact"/>
        <w:ind w:left="720"/>
      </w:pPr>
    </w:p>
    <w:p w14:paraId="1DAEC742" w14:textId="77777777" w:rsidR="006258B8" w:rsidRDefault="006258B8" w:rsidP="006258B8">
      <w:pPr>
        <w:pStyle w:val="Compact"/>
        <w:ind w:left="720"/>
      </w:pPr>
    </w:p>
    <w:p w14:paraId="5211E740" w14:textId="2DE47514" w:rsidR="007E4BED" w:rsidRDefault="00A85D1C" w:rsidP="006258B8">
      <w:pPr>
        <w:pStyle w:val="Compact"/>
        <w:numPr>
          <w:ilvl w:val="1"/>
          <w:numId w:val="10"/>
        </w:numPr>
      </w:pPr>
      <w:r>
        <w:t>Wallpaper is sold in rolls that are 2 feet wide. What is the minimum length you would need to purchase to cover the wall?</w:t>
      </w:r>
    </w:p>
    <w:p w14:paraId="0CA1952C" w14:textId="18E9913A" w:rsidR="00E71E82" w:rsidRDefault="00E71E82" w:rsidP="007E4BED"/>
    <w:sectPr w:rsidR="00E71E82" w:rsidSect="007E4BED">
      <w:headerReference w:type="default" r:id="rId13"/>
      <w:footerReference w:type="even" r:id="rId14"/>
      <w:footerReference w:type="default" r:id="rId15"/>
      <w:pgSz w:w="12240" w:h="15840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14765" w14:textId="77777777" w:rsidR="00A85D1C" w:rsidRDefault="00A85D1C">
      <w:pPr>
        <w:spacing w:after="0"/>
      </w:pPr>
      <w:r>
        <w:separator/>
      </w:r>
    </w:p>
  </w:endnote>
  <w:endnote w:type="continuationSeparator" w:id="0">
    <w:p w14:paraId="08476219" w14:textId="77777777" w:rsidR="00A85D1C" w:rsidRDefault="00A85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32222" w14:textId="77777777" w:rsidR="004334B2" w:rsidRDefault="00A85D1C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01291F" w14:textId="77777777" w:rsidR="009E40FE" w:rsidRDefault="00A85D1C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EF7AB" w14:textId="3BA0ED91" w:rsidR="000B7A7F" w:rsidRDefault="00A85D1C" w:rsidP="004334B2">
    <w:pPr>
      <w:pStyle w:val="Footer"/>
      <w:ind w:right="360"/>
    </w:pPr>
  </w:p>
  <w:p w14:paraId="0BA02168" w14:textId="77777777" w:rsidR="000B7A7F" w:rsidRDefault="00A85D1C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92E54CC" w14:textId="550F78E3" w:rsidR="009E40FE" w:rsidRDefault="00A85D1C" w:rsidP="004334B2">
    <w:pPr>
      <w:pStyle w:val="Footer"/>
      <w:ind w:right="360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E5BB3" w14:textId="77777777" w:rsidR="00A85D1C" w:rsidRDefault="00A85D1C">
      <w:r>
        <w:separator/>
      </w:r>
    </w:p>
  </w:footnote>
  <w:footnote w:type="continuationSeparator" w:id="0">
    <w:p w14:paraId="5AFEF09E" w14:textId="77777777" w:rsidR="00A85D1C" w:rsidRDefault="00A85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D75CF" w14:textId="2AD58A9A" w:rsidR="009E40FE" w:rsidRDefault="00A85D1C">
    <w:pPr>
      <w:pStyle w:val="Header"/>
    </w:pPr>
    <w:r>
      <w:ptab w:relativeTo="margin" w:alignment="right" w:leader="none"/>
    </w:r>
  </w:p>
  <w:p w14:paraId="1D2D4537" w14:textId="77777777" w:rsidR="0047280E" w:rsidRDefault="00A85D1C">
    <w:pPr>
      <w:pStyle w:val="Header"/>
    </w:pPr>
  </w:p>
  <w:p w14:paraId="6CC51F9A" w14:textId="77777777" w:rsidR="001E3EA7" w:rsidRDefault="00A85D1C">
    <w:pPr>
      <w:pStyle w:val="Header"/>
    </w:pPr>
  </w:p>
  <w:p w14:paraId="615A41DE" w14:textId="77777777" w:rsidR="0047280E" w:rsidRDefault="00A85D1C">
    <w:pPr>
      <w:pStyle w:val="Header"/>
    </w:pPr>
    <w:r>
      <w:rPr>
        <w:noProof/>
      </w:rPr>
      <w:pict w14:anchorId="1241EEB5">
        <v:rect id="_x0000_i1025" alt="" style="width:540pt;height:.05pt;mso-width-percent:0;mso-height-percent:0;mso-width-percent:0;mso-height-percent:0" o:hralign="center" o:hrstd="t" o:hr="t" fillcolor="#aaa" stroked="f"/>
      </w:pict>
    </w:r>
  </w:p>
  <w:p w14:paraId="5E9DC347" w14:textId="06E3B262" w:rsidR="001E3EA7" w:rsidRDefault="00A85D1C">
    <w:pPr>
      <w:pStyle w:val="Header"/>
    </w:pPr>
    <w:r>
      <w:t>NAME</w:t>
    </w:r>
    <w:r>
      <w:tab/>
      <w:t>DATE</w:t>
    </w:r>
    <w:r>
      <w:tab/>
    </w:r>
    <w:r w:rsidR="007E4BED">
      <w:t>#</w:t>
    </w:r>
  </w:p>
  <w:p w14:paraId="65596EA1" w14:textId="77777777" w:rsidR="0047280E" w:rsidRDefault="00A85D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34278E"/>
    <w:multiLevelType w:val="hybridMultilevel"/>
    <w:tmpl w:val="BA9A3A94"/>
    <w:lvl w:ilvl="0" w:tplc="7AC8C428">
      <w:start w:val="7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17074"/>
    <w:multiLevelType w:val="multilevel"/>
    <w:tmpl w:val="AA46D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3D2D6B8"/>
    <w:multiLevelType w:val="multilevel"/>
    <w:tmpl w:val="C8F27E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76F136C"/>
    <w:multiLevelType w:val="multilevel"/>
    <w:tmpl w:val="746A71A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D4311DB"/>
    <w:multiLevelType w:val="hybridMultilevel"/>
    <w:tmpl w:val="D1DA4B70"/>
    <w:lvl w:ilvl="0" w:tplc="15AE3176">
      <w:start w:val="7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166BA5"/>
    <w:multiLevelType w:val="multilevel"/>
    <w:tmpl w:val="D74874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9381FC5"/>
    <w:multiLevelType w:val="hybridMultilevel"/>
    <w:tmpl w:val="21DC62E4"/>
    <w:lvl w:ilvl="0" w:tplc="B12093E4">
      <w:start w:val="5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7"/>
  </w:num>
  <w:num w:numId="7">
    <w:abstractNumId w:val="8"/>
  </w:num>
  <w:num w:numId="8">
    <w:abstractNumId w:val="1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58B8"/>
    <w:rsid w:val="00784D58"/>
    <w:rsid w:val="007E4BED"/>
    <w:rsid w:val="008D6863"/>
    <w:rsid w:val="008E6EBB"/>
    <w:rsid w:val="00A85D1C"/>
    <w:rsid w:val="00B86B75"/>
    <w:rsid w:val="00BC48D5"/>
    <w:rsid w:val="00C061FF"/>
    <w:rsid w:val="00C36279"/>
    <w:rsid w:val="00E315A3"/>
    <w:rsid w:val="00E71E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9FBE0"/>
  <w15:docId w15:val="{F5773319-7C6E-1647-B851-90BBEB142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7E4BE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8E6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n Up Resources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3</cp:revision>
  <cp:lastPrinted>2018-10-12T12:14:00Z</cp:lastPrinted>
  <dcterms:created xsi:type="dcterms:W3CDTF">2018-10-12T12:02:00Z</dcterms:created>
  <dcterms:modified xsi:type="dcterms:W3CDTF">2018-10-12T12:15:00Z</dcterms:modified>
</cp:coreProperties>
</file>